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B5D178" w14:textId="7D114D3B" w:rsidR="00161515" w:rsidRDefault="00AC391D" w:rsidP="00AC391D">
      <w:pPr>
        <w:pStyle w:val="2"/>
      </w:pPr>
      <w:r>
        <w:rPr>
          <w:rFonts w:hint="eastAsia"/>
        </w:rPr>
        <w:t>函数说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586"/>
        <w:gridCol w:w="1951"/>
        <w:gridCol w:w="1958"/>
        <w:gridCol w:w="1801"/>
      </w:tblGrid>
      <w:tr w:rsidR="00AC391D" w14:paraId="7BD162C1" w14:textId="77777777" w:rsidTr="00DB084F">
        <w:tc>
          <w:tcPr>
            <w:tcW w:w="2586" w:type="dxa"/>
          </w:tcPr>
          <w:p w14:paraId="0C66846B" w14:textId="77777777" w:rsidR="00AC391D" w:rsidRDefault="00AC391D" w:rsidP="00DB084F">
            <w:pPr>
              <w:jc w:val="center"/>
            </w:pPr>
            <w:r>
              <w:rPr>
                <w:rFonts w:hint="eastAsia"/>
              </w:rPr>
              <w:t>函数</w:t>
            </w:r>
          </w:p>
        </w:tc>
        <w:tc>
          <w:tcPr>
            <w:tcW w:w="1951" w:type="dxa"/>
          </w:tcPr>
          <w:p w14:paraId="53F2C121" w14:textId="77777777" w:rsidR="00AC391D" w:rsidRDefault="00AC391D" w:rsidP="00DB084F">
            <w:pPr>
              <w:jc w:val="center"/>
            </w:pPr>
            <w:r>
              <w:rPr>
                <w:rFonts w:hint="eastAsia"/>
              </w:rPr>
              <w:t>功能</w:t>
            </w:r>
          </w:p>
        </w:tc>
        <w:tc>
          <w:tcPr>
            <w:tcW w:w="1958" w:type="dxa"/>
          </w:tcPr>
          <w:p w14:paraId="22E7FB09" w14:textId="77777777" w:rsidR="00AC391D" w:rsidRDefault="00AC391D" w:rsidP="00DB084F">
            <w:pPr>
              <w:jc w:val="center"/>
            </w:pPr>
            <w:r>
              <w:rPr>
                <w:rFonts w:hint="eastAsia"/>
              </w:rPr>
              <w:t>输入</w:t>
            </w:r>
          </w:p>
        </w:tc>
        <w:tc>
          <w:tcPr>
            <w:tcW w:w="1801" w:type="dxa"/>
          </w:tcPr>
          <w:p w14:paraId="38965F43" w14:textId="77777777" w:rsidR="00AC391D" w:rsidRDefault="00AC391D" w:rsidP="00DB084F">
            <w:pPr>
              <w:jc w:val="center"/>
            </w:pPr>
            <w:r>
              <w:rPr>
                <w:rFonts w:hint="eastAsia"/>
              </w:rPr>
              <w:t>输出</w:t>
            </w:r>
          </w:p>
        </w:tc>
      </w:tr>
      <w:tr w:rsidR="00AC391D" w14:paraId="11BE3EA0" w14:textId="77777777" w:rsidTr="00DB084F">
        <w:tc>
          <w:tcPr>
            <w:tcW w:w="2586" w:type="dxa"/>
          </w:tcPr>
          <w:p w14:paraId="2AC68904" w14:textId="77777777" w:rsidR="00AC391D" w:rsidRDefault="00AC391D" w:rsidP="00DB084F">
            <w:pPr>
              <w:jc w:val="left"/>
            </w:pPr>
            <w:r w:rsidRPr="00CF2B22">
              <w:t>JPL_Eph_DE430_PosVel</w:t>
            </w:r>
          </w:p>
        </w:tc>
        <w:tc>
          <w:tcPr>
            <w:tcW w:w="1951" w:type="dxa"/>
          </w:tcPr>
          <w:p w14:paraId="1D831E85" w14:textId="77777777" w:rsidR="00AC391D" w:rsidRDefault="00AC391D" w:rsidP="00DB084F">
            <w:pPr>
              <w:jc w:val="left"/>
            </w:pPr>
            <w:r>
              <w:rPr>
                <w:rFonts w:hint="eastAsia"/>
              </w:rPr>
              <w:t>给出天体在ICRF下的位置和速度</w:t>
            </w:r>
          </w:p>
        </w:tc>
        <w:tc>
          <w:tcPr>
            <w:tcW w:w="1958" w:type="dxa"/>
          </w:tcPr>
          <w:p w14:paraId="4A369368" w14:textId="77777777" w:rsidR="00AC391D" w:rsidRDefault="00AC391D" w:rsidP="00DB084F">
            <w:pPr>
              <w:jc w:val="left"/>
            </w:pPr>
            <w:proofErr w:type="gramStart"/>
            <w:r>
              <w:rPr>
                <w:rFonts w:hint="eastAsia"/>
              </w:rPr>
              <w:t>儒略日</w:t>
            </w:r>
            <w:proofErr w:type="gramEnd"/>
          </w:p>
          <w:p w14:paraId="2AC1D460" w14:textId="77777777" w:rsidR="00AC391D" w:rsidRDefault="00AC391D" w:rsidP="00DB084F">
            <w:pPr>
              <w:jc w:val="left"/>
            </w:pPr>
            <w:r>
              <w:rPr>
                <w:rFonts w:hint="eastAsia"/>
              </w:rPr>
              <w:t>天体编号</w:t>
            </w:r>
          </w:p>
          <w:p w14:paraId="68FD2750" w14:textId="77777777" w:rsidR="00AC391D" w:rsidRDefault="00AC391D" w:rsidP="00DB084F">
            <w:pPr>
              <w:jc w:val="left"/>
            </w:pPr>
            <w:r>
              <w:rPr>
                <w:rFonts w:hint="eastAsia"/>
              </w:rPr>
              <w:t>星历系数矩阵</w:t>
            </w:r>
          </w:p>
        </w:tc>
        <w:tc>
          <w:tcPr>
            <w:tcW w:w="1801" w:type="dxa"/>
          </w:tcPr>
          <w:p w14:paraId="52DA09FE" w14:textId="77777777" w:rsidR="00AC391D" w:rsidRDefault="00AC391D" w:rsidP="00DB084F">
            <w:pPr>
              <w:jc w:val="left"/>
            </w:pPr>
            <w:r>
              <w:rPr>
                <w:rFonts w:hint="eastAsia"/>
              </w:rPr>
              <w:t>位置速度</w:t>
            </w:r>
          </w:p>
        </w:tc>
      </w:tr>
      <w:tr w:rsidR="00AC391D" w14:paraId="626CF87C" w14:textId="77777777" w:rsidTr="00DB084F">
        <w:tc>
          <w:tcPr>
            <w:tcW w:w="2586" w:type="dxa"/>
          </w:tcPr>
          <w:p w14:paraId="4A754270" w14:textId="77777777" w:rsidR="00AC391D" w:rsidRDefault="00AC391D" w:rsidP="00DB084F">
            <w:proofErr w:type="spellStart"/>
            <w:r w:rsidRPr="00CF2B22">
              <w:t>rotation_matrices</w:t>
            </w:r>
            <w:proofErr w:type="spellEnd"/>
          </w:p>
        </w:tc>
        <w:tc>
          <w:tcPr>
            <w:tcW w:w="1951" w:type="dxa"/>
          </w:tcPr>
          <w:p w14:paraId="0F829304" w14:textId="77777777" w:rsidR="00AC391D" w:rsidRDefault="00AC391D" w:rsidP="00DB084F">
            <w:r>
              <w:rPr>
                <w:rFonts w:hint="eastAsia"/>
              </w:rPr>
              <w:t>ICRF到J2k黄道惯性系/赤道惯性系的近似转换矩阵</w:t>
            </w:r>
          </w:p>
        </w:tc>
        <w:tc>
          <w:tcPr>
            <w:tcW w:w="1958" w:type="dxa"/>
          </w:tcPr>
          <w:p w14:paraId="1F4EA924" w14:textId="77777777" w:rsidR="00AC391D" w:rsidRDefault="00AC391D" w:rsidP="00DB084F">
            <w:r>
              <w:rPr>
                <w:rFonts w:hint="eastAsia"/>
              </w:rPr>
              <w:t>无</w:t>
            </w:r>
          </w:p>
        </w:tc>
        <w:tc>
          <w:tcPr>
            <w:tcW w:w="1801" w:type="dxa"/>
          </w:tcPr>
          <w:p w14:paraId="27BB95C2" w14:textId="77777777" w:rsidR="00AC391D" w:rsidRDefault="00AC391D" w:rsidP="00DB084F">
            <w:r>
              <w:rPr>
                <w:rFonts w:hint="eastAsia"/>
              </w:rPr>
              <w:t>无</w:t>
            </w:r>
          </w:p>
        </w:tc>
      </w:tr>
      <w:tr w:rsidR="00AC391D" w14:paraId="32787B6E" w14:textId="77777777" w:rsidTr="00DB084F">
        <w:tc>
          <w:tcPr>
            <w:tcW w:w="2586" w:type="dxa"/>
          </w:tcPr>
          <w:p w14:paraId="0985920E" w14:textId="77777777" w:rsidR="00AC391D" w:rsidRDefault="00AC391D" w:rsidP="00DB084F">
            <w:r w:rsidRPr="00CF2B22">
              <w:t>eqom_geoMEMEJ2k</w:t>
            </w:r>
          </w:p>
        </w:tc>
        <w:tc>
          <w:tcPr>
            <w:tcW w:w="1951" w:type="dxa"/>
          </w:tcPr>
          <w:p w14:paraId="6440D0DE" w14:textId="77777777" w:rsidR="00AC391D" w:rsidRDefault="00AC391D" w:rsidP="00DB084F">
            <w:r>
              <w:rPr>
                <w:rFonts w:hint="eastAsia"/>
              </w:rPr>
              <w:t>地心赤道惯性系积分动力学</w:t>
            </w:r>
          </w:p>
        </w:tc>
        <w:tc>
          <w:tcPr>
            <w:tcW w:w="1958" w:type="dxa"/>
          </w:tcPr>
          <w:p w14:paraId="2599ADD1" w14:textId="77777777" w:rsidR="00AC391D" w:rsidRDefault="00AC391D" w:rsidP="00DB084F">
            <w:r>
              <w:rPr>
                <w:rFonts w:hint="eastAsia"/>
              </w:rPr>
              <w:t>时间</w:t>
            </w:r>
          </w:p>
          <w:p w14:paraId="13ADE440" w14:textId="77777777" w:rsidR="00AC391D" w:rsidRDefault="00AC391D" w:rsidP="00DB084F">
            <w:r>
              <w:rPr>
                <w:rFonts w:hint="eastAsia"/>
              </w:rPr>
              <w:t>位置速度</w:t>
            </w:r>
          </w:p>
          <w:p w14:paraId="111A1D01" w14:textId="77777777" w:rsidR="00AC391D" w:rsidRDefault="00AC391D" w:rsidP="00DB084F">
            <w:r>
              <w:rPr>
                <w:rFonts w:hint="eastAsia"/>
              </w:rPr>
              <w:t>辅助变量（</w:t>
            </w:r>
            <w:r w:rsidRPr="00CF2B22">
              <w:t>DE系数/天体引力参数/开始</w:t>
            </w:r>
            <w:proofErr w:type="gramStart"/>
            <w:r w:rsidRPr="00CF2B22">
              <w:t>儒略日</w:t>
            </w:r>
            <w:proofErr w:type="gramEnd"/>
            <w:r w:rsidRPr="00CF2B22">
              <w:t>/坐标转换矩阵/考虑的天体类型</w:t>
            </w:r>
            <w:r>
              <w:rPr>
                <w:rFonts w:hint="eastAsia"/>
              </w:rPr>
              <w:t>）</w:t>
            </w:r>
          </w:p>
        </w:tc>
        <w:tc>
          <w:tcPr>
            <w:tcW w:w="1801" w:type="dxa"/>
          </w:tcPr>
          <w:p w14:paraId="31D77A38" w14:textId="77777777" w:rsidR="00AC391D" w:rsidRDefault="00AC391D" w:rsidP="00DB084F">
            <w:r>
              <w:rPr>
                <w:rFonts w:hint="eastAsia"/>
              </w:rPr>
              <w:t>位置速度的微分</w:t>
            </w:r>
          </w:p>
        </w:tc>
      </w:tr>
      <w:tr w:rsidR="00AC391D" w14:paraId="75693A57" w14:textId="77777777" w:rsidTr="00DB084F">
        <w:tc>
          <w:tcPr>
            <w:tcW w:w="2586" w:type="dxa"/>
          </w:tcPr>
          <w:p w14:paraId="5323F092" w14:textId="77777777" w:rsidR="00AC391D" w:rsidRDefault="00AC391D" w:rsidP="00DB084F">
            <w:r w:rsidRPr="00CF2B22">
              <w:t>eqom_helioEclpJ2k</w:t>
            </w:r>
          </w:p>
        </w:tc>
        <w:tc>
          <w:tcPr>
            <w:tcW w:w="1951" w:type="dxa"/>
          </w:tcPr>
          <w:p w14:paraId="24D0E111" w14:textId="77777777" w:rsidR="00AC391D" w:rsidRDefault="00AC391D" w:rsidP="00DB084F">
            <w:r>
              <w:rPr>
                <w:rFonts w:hint="eastAsia"/>
              </w:rPr>
              <w:t>日心黄道惯性系积分动力学</w:t>
            </w:r>
          </w:p>
        </w:tc>
        <w:tc>
          <w:tcPr>
            <w:tcW w:w="1958" w:type="dxa"/>
          </w:tcPr>
          <w:p w14:paraId="7C56FC59" w14:textId="77777777" w:rsidR="00AC391D" w:rsidRDefault="00AC391D" w:rsidP="00DB084F">
            <w:r>
              <w:rPr>
                <w:rFonts w:hint="eastAsia"/>
              </w:rPr>
              <w:t>时间</w:t>
            </w:r>
          </w:p>
          <w:p w14:paraId="301BE4DC" w14:textId="77777777" w:rsidR="00AC391D" w:rsidRDefault="00AC391D" w:rsidP="00DB084F">
            <w:r>
              <w:rPr>
                <w:rFonts w:hint="eastAsia"/>
              </w:rPr>
              <w:t>位置速度</w:t>
            </w:r>
          </w:p>
          <w:p w14:paraId="39278F95" w14:textId="77777777" w:rsidR="00AC391D" w:rsidRDefault="00AC391D" w:rsidP="00DB084F">
            <w:r>
              <w:rPr>
                <w:rFonts w:hint="eastAsia"/>
              </w:rPr>
              <w:t>辅助变量（</w:t>
            </w:r>
            <w:r w:rsidRPr="00CF2B22">
              <w:t>DE系数/天体引力参数/开始</w:t>
            </w:r>
            <w:proofErr w:type="gramStart"/>
            <w:r w:rsidRPr="00CF2B22">
              <w:t>儒略日</w:t>
            </w:r>
            <w:proofErr w:type="gramEnd"/>
            <w:r w:rsidRPr="00CF2B22">
              <w:t>/坐标转换矩阵/考虑的天体类型</w:t>
            </w:r>
            <w:r>
              <w:rPr>
                <w:rFonts w:hint="eastAsia"/>
              </w:rPr>
              <w:t>）</w:t>
            </w:r>
          </w:p>
        </w:tc>
        <w:tc>
          <w:tcPr>
            <w:tcW w:w="1801" w:type="dxa"/>
          </w:tcPr>
          <w:p w14:paraId="3DBC21CB" w14:textId="77777777" w:rsidR="00AC391D" w:rsidRDefault="00AC391D" w:rsidP="00DB084F">
            <w:r>
              <w:rPr>
                <w:rFonts w:hint="eastAsia"/>
              </w:rPr>
              <w:t>位置速度的微分</w:t>
            </w:r>
          </w:p>
        </w:tc>
      </w:tr>
      <w:tr w:rsidR="00AC391D" w14:paraId="7AE925BC" w14:textId="77777777" w:rsidTr="00DB084F">
        <w:tc>
          <w:tcPr>
            <w:tcW w:w="2586" w:type="dxa"/>
          </w:tcPr>
          <w:p w14:paraId="60F01463" w14:textId="222FB4C9" w:rsidR="00AC391D" w:rsidRPr="00CF2B22" w:rsidRDefault="00E83AF2" w:rsidP="00DB084F">
            <w:r w:rsidRPr="00E83AF2">
              <w:t>BCRot_To_ECJ2k</w:t>
            </w:r>
          </w:p>
        </w:tc>
        <w:tc>
          <w:tcPr>
            <w:tcW w:w="1951" w:type="dxa"/>
          </w:tcPr>
          <w:p w14:paraId="754B12AC" w14:textId="0F3CA792" w:rsidR="00AC391D" w:rsidRDefault="00AC391D" w:rsidP="00DB084F">
            <w:r>
              <w:rPr>
                <w:rFonts w:hint="eastAsia"/>
              </w:rPr>
              <w:t>地月</w:t>
            </w:r>
            <w:r w:rsidR="00E83AF2">
              <w:rPr>
                <w:rFonts w:hint="eastAsia"/>
              </w:rPr>
              <w:t>系</w:t>
            </w:r>
          </w:p>
          <w:p w14:paraId="5C184239" w14:textId="77777777" w:rsidR="00AC391D" w:rsidRDefault="00AC391D" w:rsidP="00DB084F">
            <w:r>
              <w:rPr>
                <w:rFonts w:hint="eastAsia"/>
              </w:rPr>
              <w:t>位置速度从归一化质心旋转系转到地心赤道惯性系</w:t>
            </w:r>
          </w:p>
        </w:tc>
        <w:tc>
          <w:tcPr>
            <w:tcW w:w="1958" w:type="dxa"/>
          </w:tcPr>
          <w:p w14:paraId="29B17AB9" w14:textId="77777777" w:rsidR="00AC391D" w:rsidRDefault="00AC391D" w:rsidP="00DB084F">
            <w:pPr>
              <w:jc w:val="left"/>
            </w:pPr>
            <w:proofErr w:type="gramStart"/>
            <w:r>
              <w:rPr>
                <w:rFonts w:hint="eastAsia"/>
              </w:rPr>
              <w:t>儒略日</w:t>
            </w:r>
            <w:proofErr w:type="gramEnd"/>
          </w:p>
          <w:p w14:paraId="18BDC1E8" w14:textId="77777777" w:rsidR="00AC391D" w:rsidRDefault="00AC391D" w:rsidP="00DB084F">
            <w:pPr>
              <w:jc w:val="left"/>
            </w:pPr>
            <w:r>
              <w:rPr>
                <w:rFonts w:hint="eastAsia"/>
              </w:rPr>
              <w:t>位置速度</w:t>
            </w:r>
          </w:p>
          <w:p w14:paraId="42C4ABAF" w14:textId="77777777" w:rsidR="00AC391D" w:rsidRDefault="00AC391D" w:rsidP="00DB084F">
            <w:r>
              <w:rPr>
                <w:rFonts w:hint="eastAsia"/>
              </w:rPr>
              <w:t>星历系数矩阵</w:t>
            </w:r>
          </w:p>
        </w:tc>
        <w:tc>
          <w:tcPr>
            <w:tcW w:w="1801" w:type="dxa"/>
          </w:tcPr>
          <w:p w14:paraId="0DFB4094" w14:textId="77777777" w:rsidR="00AC391D" w:rsidRDefault="00AC391D" w:rsidP="00DB084F">
            <w:pPr>
              <w:jc w:val="left"/>
            </w:pPr>
            <w:r>
              <w:rPr>
                <w:rFonts w:hint="eastAsia"/>
              </w:rPr>
              <w:t>位置速度</w:t>
            </w:r>
          </w:p>
        </w:tc>
      </w:tr>
      <w:tr w:rsidR="00E83AF2" w14:paraId="304D9245" w14:textId="77777777" w:rsidTr="00DB084F">
        <w:tc>
          <w:tcPr>
            <w:tcW w:w="2586" w:type="dxa"/>
          </w:tcPr>
          <w:p w14:paraId="5D59916F" w14:textId="61E3DFE0" w:rsidR="00E83AF2" w:rsidRPr="00CF2B22" w:rsidRDefault="00E83AF2" w:rsidP="00E83AF2">
            <w:r w:rsidRPr="00E83AF2">
              <w:t>ECJ2k_To_ECRot</w:t>
            </w:r>
          </w:p>
        </w:tc>
        <w:tc>
          <w:tcPr>
            <w:tcW w:w="1951" w:type="dxa"/>
          </w:tcPr>
          <w:p w14:paraId="2E10E51F" w14:textId="77777777" w:rsidR="00E83AF2" w:rsidRDefault="00E83AF2" w:rsidP="00E83AF2">
            <w:r>
              <w:rPr>
                <w:rFonts w:hint="eastAsia"/>
              </w:rPr>
              <w:t>地月系</w:t>
            </w:r>
          </w:p>
          <w:p w14:paraId="502D3E24" w14:textId="3E5F197D" w:rsidR="00E83AF2" w:rsidRDefault="00E83AF2" w:rsidP="00E83AF2">
            <w:r>
              <w:rPr>
                <w:rFonts w:hint="eastAsia"/>
              </w:rPr>
              <w:t>位置速度从地心赤道惯性系转到地心旋转系</w:t>
            </w:r>
          </w:p>
        </w:tc>
        <w:tc>
          <w:tcPr>
            <w:tcW w:w="1958" w:type="dxa"/>
          </w:tcPr>
          <w:p w14:paraId="713A6C10" w14:textId="77777777" w:rsidR="00E83AF2" w:rsidRDefault="00E83AF2" w:rsidP="00E83AF2">
            <w:pPr>
              <w:jc w:val="left"/>
            </w:pPr>
            <w:proofErr w:type="gramStart"/>
            <w:r>
              <w:rPr>
                <w:rFonts w:hint="eastAsia"/>
              </w:rPr>
              <w:t>儒略日</w:t>
            </w:r>
            <w:proofErr w:type="gramEnd"/>
          </w:p>
          <w:p w14:paraId="6950A89B" w14:textId="77777777" w:rsidR="00E83AF2" w:rsidRDefault="00E83AF2" w:rsidP="00E83AF2">
            <w:pPr>
              <w:jc w:val="left"/>
            </w:pPr>
            <w:r>
              <w:rPr>
                <w:rFonts w:hint="eastAsia"/>
              </w:rPr>
              <w:t>位置速度</w:t>
            </w:r>
          </w:p>
          <w:p w14:paraId="72B5DDB7" w14:textId="566139D1" w:rsidR="00E83AF2" w:rsidRDefault="00E83AF2" w:rsidP="00E83AF2">
            <w:r>
              <w:rPr>
                <w:rFonts w:hint="eastAsia"/>
              </w:rPr>
              <w:t>星历系数矩阵</w:t>
            </w:r>
          </w:p>
        </w:tc>
        <w:tc>
          <w:tcPr>
            <w:tcW w:w="1801" w:type="dxa"/>
          </w:tcPr>
          <w:p w14:paraId="4607B23C" w14:textId="51513553" w:rsidR="00E83AF2" w:rsidRDefault="00E83AF2" w:rsidP="00E83AF2">
            <w:r>
              <w:rPr>
                <w:rFonts w:hint="eastAsia"/>
              </w:rPr>
              <w:t>位置速度</w:t>
            </w:r>
          </w:p>
        </w:tc>
      </w:tr>
      <w:tr w:rsidR="00E83AF2" w14:paraId="31AA4725" w14:textId="77777777" w:rsidTr="00DB084F">
        <w:tc>
          <w:tcPr>
            <w:tcW w:w="2586" w:type="dxa"/>
          </w:tcPr>
          <w:p w14:paraId="7ECD41FF" w14:textId="7E10825E" w:rsidR="00E83AF2" w:rsidRPr="00E83AF2" w:rsidRDefault="00E83AF2" w:rsidP="00E83AF2">
            <w:r w:rsidRPr="00E83AF2">
              <w:t>ECJ2k_To_MCRot</w:t>
            </w:r>
          </w:p>
        </w:tc>
        <w:tc>
          <w:tcPr>
            <w:tcW w:w="1951" w:type="dxa"/>
          </w:tcPr>
          <w:p w14:paraId="22E593C2" w14:textId="77777777" w:rsidR="00E83AF2" w:rsidRDefault="00E83AF2" w:rsidP="00E83AF2">
            <w:r>
              <w:rPr>
                <w:rFonts w:hint="eastAsia"/>
              </w:rPr>
              <w:t>地月系</w:t>
            </w:r>
          </w:p>
          <w:p w14:paraId="2369CA66" w14:textId="1B49F17E" w:rsidR="00E83AF2" w:rsidRDefault="00E83AF2" w:rsidP="00E83AF2">
            <w:r>
              <w:rPr>
                <w:rFonts w:hint="eastAsia"/>
              </w:rPr>
              <w:t>位置速度从地心赤道惯性系转到月心旋转系</w:t>
            </w:r>
          </w:p>
        </w:tc>
        <w:tc>
          <w:tcPr>
            <w:tcW w:w="1958" w:type="dxa"/>
          </w:tcPr>
          <w:p w14:paraId="6AF3FC43" w14:textId="77777777" w:rsidR="00E83AF2" w:rsidRDefault="00E83AF2" w:rsidP="00E83AF2">
            <w:pPr>
              <w:jc w:val="left"/>
            </w:pPr>
            <w:proofErr w:type="gramStart"/>
            <w:r>
              <w:rPr>
                <w:rFonts w:hint="eastAsia"/>
              </w:rPr>
              <w:t>儒略日</w:t>
            </w:r>
            <w:proofErr w:type="gramEnd"/>
          </w:p>
          <w:p w14:paraId="2D21816A" w14:textId="77777777" w:rsidR="00E83AF2" w:rsidRDefault="00E83AF2" w:rsidP="00E83AF2">
            <w:pPr>
              <w:jc w:val="left"/>
            </w:pPr>
            <w:r>
              <w:rPr>
                <w:rFonts w:hint="eastAsia"/>
              </w:rPr>
              <w:t>位置速度</w:t>
            </w:r>
          </w:p>
          <w:p w14:paraId="2C868126" w14:textId="796E88B6" w:rsidR="00E83AF2" w:rsidRDefault="00E83AF2" w:rsidP="00E83AF2">
            <w:r>
              <w:rPr>
                <w:rFonts w:hint="eastAsia"/>
              </w:rPr>
              <w:t>星历系数矩阵</w:t>
            </w:r>
          </w:p>
        </w:tc>
        <w:tc>
          <w:tcPr>
            <w:tcW w:w="1801" w:type="dxa"/>
          </w:tcPr>
          <w:p w14:paraId="3F155D54" w14:textId="33778B71" w:rsidR="00E83AF2" w:rsidRDefault="00E83AF2" w:rsidP="00E83AF2">
            <w:r>
              <w:rPr>
                <w:rFonts w:hint="eastAsia"/>
              </w:rPr>
              <w:t>位置速度</w:t>
            </w:r>
          </w:p>
        </w:tc>
      </w:tr>
    </w:tbl>
    <w:p w14:paraId="6E7EAAAC" w14:textId="5E05B810" w:rsidR="00AC391D" w:rsidRDefault="00AC391D"/>
    <w:p w14:paraId="7BC48D2D" w14:textId="3822090D" w:rsidR="002E363F" w:rsidRDefault="002E363F" w:rsidP="002E363F">
      <w:r>
        <w:rPr>
          <w:rFonts w:hint="eastAsia"/>
        </w:rPr>
        <w:t>地</w:t>
      </w:r>
      <w:proofErr w:type="gramStart"/>
      <w:r>
        <w:rPr>
          <w:rFonts w:hint="eastAsia"/>
        </w:rPr>
        <w:t>月空间</w:t>
      </w:r>
      <w:proofErr w:type="gramEnd"/>
      <w:r>
        <w:rPr>
          <w:rFonts w:hint="eastAsia"/>
        </w:rPr>
        <w:t>轨道的积分程序建议流程</w:t>
      </w:r>
    </w:p>
    <w:p w14:paraId="56A5749D" w14:textId="00DB28B3" w:rsidR="002E363F" w:rsidRDefault="002E363F" w:rsidP="002E363F">
      <w:pPr>
        <w:pStyle w:val="a8"/>
        <w:numPr>
          <w:ilvl w:val="0"/>
          <w:numId w:val="1"/>
        </w:numPr>
        <w:ind w:firstLineChars="0"/>
      </w:pPr>
      <w:r>
        <w:rPr>
          <w:rFonts w:hint="eastAsia"/>
        </w:rPr>
        <w:t>计算初始</w:t>
      </w:r>
      <w:proofErr w:type="gramStart"/>
      <w:r>
        <w:rPr>
          <w:rFonts w:hint="eastAsia"/>
        </w:rPr>
        <w:t>儒略日</w:t>
      </w:r>
      <w:proofErr w:type="gramEnd"/>
    </w:p>
    <w:p w14:paraId="72B4FFBD" w14:textId="15C232B6" w:rsidR="002E363F" w:rsidRDefault="002E363F" w:rsidP="002E363F">
      <w:pPr>
        <w:pStyle w:val="a8"/>
        <w:numPr>
          <w:ilvl w:val="0"/>
          <w:numId w:val="1"/>
        </w:numPr>
        <w:ind w:firstLineChars="0"/>
      </w:pPr>
      <w:r>
        <w:rPr>
          <w:rFonts w:hint="eastAsia"/>
        </w:rPr>
        <w:t>配置辅助变量</w:t>
      </w:r>
    </w:p>
    <w:p w14:paraId="56202F0E" w14:textId="2D613FBF" w:rsidR="002E363F" w:rsidRDefault="002E363F" w:rsidP="002E363F">
      <w:pPr>
        <w:pStyle w:val="a8"/>
        <w:numPr>
          <w:ilvl w:val="0"/>
          <w:numId w:val="1"/>
        </w:numPr>
        <w:ind w:firstLineChars="0"/>
      </w:pPr>
      <w:r>
        <w:rPr>
          <w:rFonts w:hint="eastAsia"/>
        </w:rPr>
        <w:t>初值从地月质心旋转系转到地心赤道惯性坐标系</w:t>
      </w:r>
    </w:p>
    <w:p w14:paraId="06D73E7C" w14:textId="71FC6BBD" w:rsidR="002E363F" w:rsidRDefault="002E363F" w:rsidP="002E363F">
      <w:pPr>
        <w:pStyle w:val="a8"/>
        <w:numPr>
          <w:ilvl w:val="0"/>
          <w:numId w:val="1"/>
        </w:numPr>
        <w:ind w:firstLineChars="0"/>
      </w:pPr>
      <w:r>
        <w:rPr>
          <w:rFonts w:hint="eastAsia"/>
        </w:rPr>
        <w:t>数值积分</w:t>
      </w:r>
    </w:p>
    <w:sectPr w:rsidR="002E363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45D272" w14:textId="77777777" w:rsidR="00BF1FEC" w:rsidRDefault="00BF1FEC" w:rsidP="002E363F">
      <w:r>
        <w:separator/>
      </w:r>
    </w:p>
  </w:endnote>
  <w:endnote w:type="continuationSeparator" w:id="0">
    <w:p w14:paraId="7004BE89" w14:textId="77777777" w:rsidR="00BF1FEC" w:rsidRDefault="00BF1FEC" w:rsidP="002E36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2F67D2" w14:textId="77777777" w:rsidR="00BF1FEC" w:rsidRDefault="00BF1FEC" w:rsidP="002E363F">
      <w:r>
        <w:separator/>
      </w:r>
    </w:p>
  </w:footnote>
  <w:footnote w:type="continuationSeparator" w:id="0">
    <w:p w14:paraId="7FAC02E7" w14:textId="77777777" w:rsidR="00BF1FEC" w:rsidRDefault="00BF1FEC" w:rsidP="002E36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830870"/>
    <w:multiLevelType w:val="hybridMultilevel"/>
    <w:tmpl w:val="9FC6F04A"/>
    <w:lvl w:ilvl="0" w:tplc="CB1C6A9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1NTc1NDQxNzcwNjJQ0lEKTi0uzszPAykwrAUAc8RIxiwAAAA="/>
  </w:docVars>
  <w:rsids>
    <w:rsidRoot w:val="00CF2B22"/>
    <w:rsid w:val="000227DE"/>
    <w:rsid w:val="00161515"/>
    <w:rsid w:val="002253DF"/>
    <w:rsid w:val="002E363F"/>
    <w:rsid w:val="004676EF"/>
    <w:rsid w:val="006276DE"/>
    <w:rsid w:val="00736891"/>
    <w:rsid w:val="00824CAF"/>
    <w:rsid w:val="008D74F7"/>
    <w:rsid w:val="00AC391D"/>
    <w:rsid w:val="00BF1FEC"/>
    <w:rsid w:val="00CB4AEB"/>
    <w:rsid w:val="00CF2B22"/>
    <w:rsid w:val="00E83A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3696EB"/>
  <w15:chartTrackingRefBased/>
  <w15:docId w15:val="{45EA33C6-1BCE-49E5-88F0-2F7B2C4B14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he-I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2">
    <w:name w:val="heading 2"/>
    <w:basedOn w:val="a"/>
    <w:next w:val="a"/>
    <w:link w:val="20"/>
    <w:uiPriority w:val="9"/>
    <w:unhideWhenUsed/>
    <w:qFormat/>
    <w:rsid w:val="00AC391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F2B2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AC391D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4">
    <w:name w:val="header"/>
    <w:basedOn w:val="a"/>
    <w:link w:val="a5"/>
    <w:uiPriority w:val="99"/>
    <w:unhideWhenUsed/>
    <w:rsid w:val="002E363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E363F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E363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E363F"/>
    <w:rPr>
      <w:sz w:val="18"/>
      <w:szCs w:val="18"/>
    </w:rPr>
  </w:style>
  <w:style w:type="paragraph" w:styleId="a8">
    <w:name w:val="List Paragraph"/>
    <w:basedOn w:val="a"/>
    <w:uiPriority w:val="34"/>
    <w:qFormat/>
    <w:rsid w:val="002E363F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1</Pages>
  <Words>81</Words>
  <Characters>464</Characters>
  <Application>Microsoft Office Word</Application>
  <DocSecurity>0</DocSecurity>
  <Lines>3</Lines>
  <Paragraphs>1</Paragraphs>
  <ScaleCrop>false</ScaleCrop>
  <Company/>
  <LinksUpToDate>false</LinksUpToDate>
  <CharactersWithSpaces>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Zhang</dc:creator>
  <cp:keywords/>
  <dc:description/>
  <cp:lastModifiedBy>杨 驰航</cp:lastModifiedBy>
  <cp:revision>8</cp:revision>
  <dcterms:created xsi:type="dcterms:W3CDTF">2020-07-17T06:29:00Z</dcterms:created>
  <dcterms:modified xsi:type="dcterms:W3CDTF">2021-05-27T06:40:00Z</dcterms:modified>
</cp:coreProperties>
</file>